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Name</w:t>
      </w:r>
    </w:p>
    <w:p>
      <w:pPr>
        <w:pStyle w:val="BodyText"/>
      </w:pPr>
      <w:r>
        <w:t xml:space="preserve">Your Address, City, Postal Code</w:t>
      </w:r>
    </w:p>
    <w:p>
      <w:pPr>
        <w:pStyle w:val="BodyText"/>
      </w:pPr>
      <w:r>
        <w:t xml:space="preserve">Email Address | Phone Number | LinkedIn Profile (Optional)</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City, Postal Code</w:t>
      </w:r>
    </w:p>
    <w:p>
      <w:pPr>
        <w:pStyle w:val="BodyText"/>
      </w:pPr>
      <w:r>
        <w:t xml:space="preserve">Date: October 26, 2023</w:t>
      </w:r>
    </w:p>
    <w:p>
      <w:pPr>
        <w:pStyle w:val="BodyText"/>
      </w:pPr>
      <w:r>
        <w:t xml:space="preserve">Application for Software Engineer Internship Position</w:t>
      </w:r>
    </w:p>
    <w:p>
      <w:pPr>
        <w:pStyle w:val="BodyText"/>
      </w:pPr>
      <w:r>
        <w:t xml:space="preserve">Dear Hiring Team,</w:t>
      </w:r>
    </w:p>
    <w:p>
      <w:pPr>
        <w:pStyle w:val="BodyText"/>
      </w:pPr>
      <w:r>
        <w:t xml:space="preserve">I am writing to express my enthusiastic interest in the Software Engineer Internship position at your esteemed organization, as advertised on your careers page. As a highly motivated computer science student with a proven track record in developing scalable applications and a deep passion for cutting-edge technology, I am confident that my skills align perfectly with the requirements of this role. My academic background, hands-on project experience, and unwavering commitment to innovation position me to make immediate contributions while learning from Singapore's premier tech ecosystem.</w:t>
      </w:r>
    </w:p>
    <w:p>
      <w:pPr>
        <w:pStyle w:val="BodyText"/>
      </w:pPr>
      <w:r>
        <w:t xml:space="preserve">Currently pursuing my Bachelor of Engineering in Computer Science at [Your University], I have immersed myself in a rigorous curriculum covering algorithms, data structures, software architecture, and machine learning. My academic projects consistently demonstrate my ability to translate complex problems into elegant technical solutions. For instance, I recently developed a full-stack e-commerce platform using React and Node.js that reduced checkout time by 40% through optimized state management—a project that earned recognition in our university's annual Tech Innovation Showcase. This experience reinforced my belief that software engineering isn't merely about writing code, but about creating intuitive user experiences through systematic problem-solving.</w:t>
      </w:r>
    </w:p>
    <w:p>
      <w:pPr>
        <w:pStyle w:val="BodyText"/>
      </w:pPr>
      <w:r>
        <w:t xml:space="preserve">My technical proficiency spans multiple programming languages including Java, Python, and JavaScript, with hands-on experience in cloud platforms like AWS and containerization tools such as Docker. During a summer internship at [Previous Company/University Lab], I contributed to a microservices-based healthcare analytics system that processed over 10 million patient records monthly. This role honed my ability to collaborate in Agile teams using Jira and Git, while also teaching me the critical importance of code quality and documentation in enterprise environments. I thrive in environments where continuous learning is valued, which is precisely why I am eager to join your team in Singapore Singapore—a city-state renowned for its unparalleled commitment to technological advancement.</w:t>
      </w:r>
    </w:p>
    <w:p>
      <w:pPr>
        <w:pStyle w:val="BodyText"/>
      </w:pPr>
      <w:r>
        <w:t xml:space="preserve">Singapore's status as a global innovation hub makes it the ideal environment for an aspiring Software Engineer to grow. The city-state has consistently ranked among the top 5 cities worldwide for startup ecosystem maturity and AI adoption, with government initiatives like "Singapore Digital" accelerating digital transformation across all sectors. What particularly excites me about interning in Singapore Singapore is its unique convergence of diverse cultures and forward-thinking policies that foster technological experimentation. I am eager to learn from industry leaders who are pioneering solutions in fintech, smart city infrastructure, and sustainable technology—areas where your company has demonstrated exceptional leadership through projects like [Mention a Specific Project or Product if Known]. This environment would provide the perfect crucible for me to refine my skills while contributing meaningfully to real-world challenges.</w:t>
      </w:r>
    </w:p>
    <w:p>
      <w:pPr>
        <w:pStyle w:val="BodyText"/>
      </w:pPr>
      <w:r>
        <w:t xml:space="preserve">I have carefully studied your company's mission to [Quote Company Mission Statement or Values] and am deeply impressed by your recent work on [Mention a Specific Project/Technology]. Your commitment to fostering talent through structured mentorship programs—evident in initiatives like the Tech Talent Development Fund—resonates strongly with my career goals. I believe that an internship at your organization would provide the ideal platform to apply my technical skills while absorbing industry best practices from experts who are shaping Singapore's digital future. As someone who has followed your company's growth trajectory, I am particularly inspired by how you've navigated the challenges of scaling software solutions in a dynamic market like Singapore Singapore.</w:t>
      </w:r>
    </w:p>
    <w:p>
      <w:pPr>
        <w:pStyle w:val="BodyText"/>
      </w:pPr>
      <w:r>
        <w:t xml:space="preserve">What sets me apart is not just my technical abilities, but my proactive approach to problem-solving and cross-cultural collaboration. Having worked with international teams on open-source projects through GitHub, I've developed strong communication skills that allow me to bridge technical and non-technical perspectives. During a university hackathon focused on sustainable urban solutions, I led a diverse team of five students from four countries in developing an AI-powered waste management prototype—ultimately securing second place in the regional competition. This experience taught me that the most innovative software emerges when technical expertise meets empathetic understanding of user needs.</w:t>
      </w:r>
    </w:p>
    <w:p>
      <w:pPr>
        <w:pStyle w:val="BodyText"/>
      </w:pPr>
      <w:r>
        <w:t xml:space="preserve">I am keen to bring this collaborative spirit to your team while learning from Singapore Singapore's vibrant tech community. I understand that internships require both humility to learn and confidence to contribute, and I have consistently demonstrated this balance in academic projects where I've both sought guidance from professors on complex algorithms and confidently presented my solutions during peer reviews. My long-term goal is to become a software engineer who not only builds robust systems but also mentors others—values that align with your company's emphasis on knowledge sharing.</w:t>
      </w:r>
    </w:p>
    <w:p>
      <w:pPr>
        <w:pStyle w:val="BodyText"/>
      </w:pPr>
      <w:r>
        <w:t xml:space="preserve">As an applicant deeply committed to contributing to Singapore's technological landscape, I am prepared to embrace the dynamic pace of the city-state and its unique cultural context. Whether it involves adapting software for multilingual user bases or understanding regional regulatory frameworks, I approach every challenge with adaptability and diligence. The prospect of working alongside Singapore Singapore's top engineering talent—where innovation is not just encouraged but expected—fuels my motivation to deliver exceptional results from day one.</w:t>
      </w:r>
    </w:p>
    <w:p>
      <w:pPr>
        <w:pStyle w:val="BodyText"/>
      </w:pPr>
      <w:r>
        <w:t xml:space="preserve">Thank you for considering my application as part of your Software Engineer Internship Program. I have attached my resume for your review and welcome the opportunity to discuss how my skills in [Mention 1-2 Key Skills] can support your team's objectives in Singapore Singapore. I am available at your convenience for an interview and can be reached via email or phone.</w:t>
      </w:r>
    </w:p>
    <w:p>
      <w:pPr>
        <w:pStyle w:val="BodyText"/>
      </w:pPr>
      <w:r>
        <w:t xml:space="preserve">Sincerely,</w:t>
      </w:r>
    </w:p>
    <w:p>
      <w:pPr>
        <w:pStyle w:val="BodyText"/>
      </w:pPr>
      <w:r>
        <w:t xml:space="preserve">[Your Full Name]</w:t>
      </w:r>
    </w:p>
    <w:p>
      <w:pPr>
        <w:pStyle w:val="BodyText"/>
      </w:pPr>
      <w:r>
        <w:t xml:space="preserve">Computer Science Student | [University Name]</w:t>
      </w:r>
    </w:p>
    <w:p>
      <w:pPr>
        <w:pStyle w:val="BodyText"/>
      </w:pPr>
      <w:r>
        <w:t xml:space="preserve">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5T05:17:47Z</dcterms:created>
  <dcterms:modified xsi:type="dcterms:W3CDTF">2026-07-15T05:17:47Z</dcterms:modified>
</cp:coreProperties>
</file>

<file path=docProps/custom.xml><?xml version="1.0" encoding="utf-8"?>
<Properties xmlns="http://schemas.openxmlformats.org/officeDocument/2006/custom-properties" xmlns:vt="http://schemas.openxmlformats.org/officeDocument/2006/docPropsVTypes"/>
</file>